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86B38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  <w:color w:val="000000" w:themeColor="text1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25B73A33" wp14:editId="01408056">
            <wp:extent cx="1714500" cy="1714500"/>
            <wp:effectExtent l="0" t="0" r="0" b="0"/>
            <wp:docPr id="1805821070" name="Picture 1805821070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5821070" name="Picture 1805821070" descr="Icon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62F77" w14:textId="77777777" w:rsidR="00084007" w:rsidRDefault="00084007" w:rsidP="00084007">
      <w:pPr>
        <w:spacing w:before="100" w:beforeAutospacing="1" w:line="360" w:lineRule="auto"/>
        <w:rPr>
          <w:b/>
          <w:bCs/>
          <w:color w:val="000000" w:themeColor="text1"/>
          <w:sz w:val="32"/>
          <w:szCs w:val="32"/>
          <w:u w:val="single"/>
          <w:shd w:val="clear" w:color="auto" w:fill="FFFFFF"/>
        </w:rPr>
      </w:pPr>
    </w:p>
    <w:p w14:paraId="6347C630" w14:textId="65BEB3AE" w:rsidR="00084007" w:rsidRDefault="00084007" w:rsidP="00084007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Lab Submission 4</w:t>
      </w:r>
    </w:p>
    <w:p w14:paraId="2301CD22" w14:textId="77777777" w:rsidR="00084007" w:rsidRDefault="00084007" w:rsidP="00084007">
      <w:pPr>
        <w:spacing w:before="100" w:beforeAutospacing="1" w:line="360" w:lineRule="auto"/>
        <w:jc w:val="center"/>
        <w:rPr>
          <w:b/>
          <w:bCs/>
          <w:sz w:val="40"/>
          <w:szCs w:val="40"/>
          <w:u w:val="single"/>
        </w:rPr>
      </w:pPr>
    </w:p>
    <w:p w14:paraId="1A01F6FF" w14:textId="5A9D01B2" w:rsidR="00084007" w:rsidRPr="00142801" w:rsidRDefault="00000000" w:rsidP="00142801">
      <w:pPr>
        <w:tabs>
          <w:tab w:val="left" w:pos="1185"/>
          <w:tab w:val="center" w:pos="4513"/>
        </w:tabs>
        <w:jc w:val="center"/>
        <w:rPr>
          <w:rFonts w:cs="Times New Roman"/>
          <w:b/>
          <w:bCs/>
          <w:sz w:val="96"/>
          <w:szCs w:val="96"/>
          <w:lang w:val="en-US"/>
        </w:rPr>
      </w:pPr>
      <w:hyperlink r:id="rId5" w:history="1">
        <w:r w:rsidR="00084007" w:rsidRPr="00084007">
          <w:rPr>
            <w:rFonts w:cs="Times New Roman"/>
            <w:b/>
            <w:bCs/>
            <w:sz w:val="96"/>
            <w:szCs w:val="96"/>
            <w:lang w:val="en-US"/>
          </w:rPr>
          <w:t>REST API LAB</w:t>
        </w:r>
      </w:hyperlink>
    </w:p>
    <w:p w14:paraId="586D511A" w14:textId="77777777" w:rsidR="00084007" w:rsidRPr="008775CF" w:rsidRDefault="00084007" w:rsidP="00084007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EE7BCE4">
        <w:rPr>
          <w:rFonts w:ascii="Times New Roman" w:hAnsi="Times New Roman" w:cs="Times New Roman"/>
          <w:b/>
          <w:bCs/>
          <w:sz w:val="24"/>
          <w:szCs w:val="24"/>
        </w:rPr>
        <w:t xml:space="preserve">DEPARTMENT OF </w:t>
      </w:r>
      <w:r>
        <w:rPr>
          <w:rFonts w:ascii="Times New Roman" w:hAnsi="Times New Roman" w:cs="Times New Roman"/>
          <w:b/>
          <w:bCs/>
          <w:sz w:val="24"/>
          <w:szCs w:val="24"/>
        </w:rPr>
        <w:t>COMPUTER SCIENCE</w:t>
      </w:r>
    </w:p>
    <w:p w14:paraId="74CD42AF" w14:textId="77777777" w:rsidR="00084007" w:rsidRPr="008775CF" w:rsidRDefault="00084007" w:rsidP="00084007">
      <w:pPr>
        <w:pStyle w:val="NoSpacing"/>
        <w:spacing w:before="100" w:beforeAutospacing="1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1843787" w14:textId="77777777" w:rsidR="00084007" w:rsidRPr="00E73681" w:rsidRDefault="00084007" w:rsidP="00084007">
      <w:pPr>
        <w:pStyle w:val="NormalWeb"/>
        <w:spacing w:before="0" w:beforeAutospacing="0" w:after="0" w:afterAutospacing="0"/>
        <w:jc w:val="center"/>
        <w:rPr>
          <w:b/>
          <w:bCs/>
          <w:sz w:val="28"/>
          <w:szCs w:val="28"/>
        </w:rPr>
      </w:pPr>
      <w:r w:rsidRPr="00E73681">
        <w:rPr>
          <w:b/>
          <w:bCs/>
          <w:sz w:val="28"/>
          <w:szCs w:val="28"/>
        </w:rPr>
        <w:t>Section B, CS - Dennis Owusu Asamoah, Akwasi Asante-Krobea</w:t>
      </w:r>
    </w:p>
    <w:p w14:paraId="4852E493" w14:textId="77777777" w:rsidR="00084007" w:rsidRPr="008775CF" w:rsidRDefault="00084007" w:rsidP="00084007">
      <w:pPr>
        <w:pStyle w:val="NoSpacing"/>
        <w:spacing w:before="100" w:before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17AD87" w14:textId="0654DBD9" w:rsidR="00084007" w:rsidRDefault="00084007" w:rsidP="00084007">
      <w:pPr>
        <w:spacing w:before="100" w:beforeAutospacing="1" w:line="360" w:lineRule="auto"/>
        <w:jc w:val="center"/>
        <w:rPr>
          <w:b/>
          <w:bCs/>
        </w:rPr>
      </w:pPr>
      <w:r w:rsidRPr="0EE7BCE4">
        <w:rPr>
          <w:b/>
          <w:bCs/>
        </w:rPr>
        <w:t xml:space="preserve">DUE DATE: </w:t>
      </w:r>
      <w:r w:rsidR="00083E71">
        <w:rPr>
          <w:b/>
          <w:bCs/>
        </w:rPr>
        <w:t>27</w:t>
      </w:r>
      <w:r>
        <w:rPr>
          <w:b/>
          <w:bCs/>
        </w:rPr>
        <w:t>th</w:t>
      </w:r>
      <w:r w:rsidRPr="0EE7BCE4">
        <w:rPr>
          <w:b/>
          <w:bCs/>
        </w:rPr>
        <w:t xml:space="preserve"> </w:t>
      </w:r>
      <w:r w:rsidR="00083E71">
        <w:rPr>
          <w:b/>
          <w:bCs/>
        </w:rPr>
        <w:t>March</w:t>
      </w:r>
      <w:r w:rsidRPr="0EE7BCE4">
        <w:rPr>
          <w:b/>
          <w:bCs/>
        </w:rPr>
        <w:t xml:space="preserve"> 2023</w:t>
      </w:r>
    </w:p>
    <w:p w14:paraId="3A68D5FB" w14:textId="464C4B15" w:rsidR="00084007" w:rsidRDefault="00084007" w:rsidP="00084007">
      <w:pPr>
        <w:spacing w:before="100" w:beforeAutospacing="1" w:line="360" w:lineRule="auto"/>
        <w:jc w:val="center"/>
        <w:rPr>
          <w:b/>
          <w:bCs/>
        </w:rPr>
      </w:pPr>
      <w:r>
        <w:rPr>
          <w:b/>
          <w:bCs/>
        </w:rPr>
        <w:t xml:space="preserve">GitHub link: </w:t>
      </w:r>
      <w:hyperlink r:id="rId6" w:history="1">
        <w:r w:rsidR="00142801" w:rsidRPr="00290B6F">
          <w:rPr>
            <w:rStyle w:val="Hyperlink"/>
            <w:b/>
            <w:bCs/>
          </w:rPr>
          <w:t>https://github.com/Ashesi-Org/50932024_lab_4</w:t>
        </w:r>
      </w:hyperlink>
    </w:p>
    <w:p w14:paraId="23C76485" w14:textId="77777777" w:rsidR="00142801" w:rsidRDefault="00142801" w:rsidP="00084007">
      <w:pPr>
        <w:spacing w:before="100" w:beforeAutospacing="1" w:line="360" w:lineRule="auto"/>
        <w:jc w:val="center"/>
        <w:rPr>
          <w:b/>
          <w:bCs/>
        </w:rPr>
      </w:pPr>
    </w:p>
    <w:p w14:paraId="3AD68A2C" w14:textId="77777777" w:rsidR="00142801" w:rsidRDefault="00142801" w:rsidP="00084007">
      <w:pPr>
        <w:spacing w:before="100" w:beforeAutospacing="1" w:line="360" w:lineRule="auto"/>
        <w:jc w:val="center"/>
        <w:rPr>
          <w:b/>
          <w:bCs/>
        </w:rPr>
      </w:pPr>
    </w:p>
    <w:p w14:paraId="5BCCC50D" w14:textId="77777777" w:rsidR="00084007" w:rsidRDefault="00084007" w:rsidP="005477F0">
      <w:pPr>
        <w:rPr>
          <w:rStyle w:val="Heading1Char"/>
        </w:rPr>
      </w:pPr>
    </w:p>
    <w:p w14:paraId="4312716C" w14:textId="0B986B0C" w:rsidR="00F601DF" w:rsidRPr="00084007" w:rsidRDefault="00F601DF" w:rsidP="005477F0">
      <w:pPr>
        <w:rPr>
          <w:rStyle w:val="Heading1Char"/>
        </w:rPr>
      </w:pPr>
      <w:r w:rsidRPr="00084007">
        <w:rPr>
          <w:rStyle w:val="Heading1Char"/>
        </w:rPr>
        <w:lastRenderedPageBreak/>
        <w:t>JSON format text files</w:t>
      </w:r>
      <w:r w:rsidR="00084007">
        <w:rPr>
          <w:rStyle w:val="Heading1Char"/>
        </w:rPr>
        <w:t xml:space="preserve"> for</w:t>
      </w:r>
      <w:r w:rsidR="00084007" w:rsidRPr="00084007">
        <w:rPr>
          <w:rStyle w:val="Heading1Char"/>
        </w:rPr>
        <w:t xml:space="preserve"> reference</w:t>
      </w:r>
    </w:p>
    <w:p w14:paraId="5B1821AF" w14:textId="2FDCC230" w:rsidR="00F601DF" w:rsidRDefault="00F601DF" w:rsidP="005477F0">
      <w:r>
        <w:rPr>
          <w:noProof/>
        </w:rPr>
        <w:drawing>
          <wp:inline distT="0" distB="0" distL="0" distR="0" wp14:anchorId="7F30B223" wp14:editId="5E644BE5">
            <wp:extent cx="5731510" cy="3222625"/>
            <wp:effectExtent l="0" t="0" r="2540" b="0"/>
            <wp:docPr id="320312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312756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6250" w14:textId="10F3E9AE" w:rsidR="00F601DF" w:rsidRDefault="00F601DF" w:rsidP="005477F0">
      <w:r>
        <w:rPr>
          <w:noProof/>
        </w:rPr>
        <w:drawing>
          <wp:inline distT="0" distB="0" distL="0" distR="0" wp14:anchorId="78587E44" wp14:editId="0A38608D">
            <wp:extent cx="5731510" cy="3222625"/>
            <wp:effectExtent l="0" t="0" r="2540" b="0"/>
            <wp:docPr id="1881548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5483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D2649" w14:textId="77777777" w:rsidR="00084007" w:rsidRDefault="00084007" w:rsidP="005477F0"/>
    <w:p w14:paraId="127F6102" w14:textId="77777777" w:rsidR="00084007" w:rsidRDefault="00084007" w:rsidP="005477F0"/>
    <w:p w14:paraId="42F36FAF" w14:textId="68A34843" w:rsidR="008423ED" w:rsidRPr="005477F0" w:rsidRDefault="00886C0D" w:rsidP="005477F0">
      <w:r w:rsidRPr="00084007">
        <w:rPr>
          <w:rStyle w:val="Heading1Char"/>
        </w:rPr>
        <w:lastRenderedPageBreak/>
        <w:t>1. Registering a student as a voter.</w:t>
      </w:r>
      <w:r w:rsidRPr="005477F0">
        <w:br/>
      </w:r>
      <w:r w:rsidR="008423ED" w:rsidRPr="005477F0">
        <w:t xml:space="preserve"> </w:t>
      </w:r>
      <w:r w:rsidR="008423ED" w:rsidRPr="005477F0">
        <w:tab/>
      </w:r>
      <w:r w:rsidRPr="00084007">
        <w:rPr>
          <w:rStyle w:val="Heading2Char"/>
        </w:rPr>
        <w:t>a. It will be necessary for new students to be registered to vote.</w:t>
      </w:r>
    </w:p>
    <w:p w14:paraId="60CE1B53" w14:textId="08368BBD" w:rsidR="008423ED" w:rsidRPr="005477F0" w:rsidRDefault="008423ED" w:rsidP="005477F0">
      <w:pPr>
        <w:rPr>
          <w:color w:val="FF0000"/>
        </w:rPr>
      </w:pPr>
      <w:r w:rsidRPr="005477F0">
        <w:rPr>
          <w:color w:val="FF0000"/>
        </w:rPr>
        <w:tab/>
        <w:t xml:space="preserve">- from my </w:t>
      </w:r>
      <w:r w:rsidR="005477F0" w:rsidRPr="005477F0">
        <w:rPr>
          <w:color w:val="FF0000"/>
        </w:rPr>
        <w:t>code if</w:t>
      </w:r>
      <w:r w:rsidRPr="005477F0">
        <w:rPr>
          <w:color w:val="FF0000"/>
        </w:rPr>
        <w:t xml:space="preserve"> you are not registered you cannot vote</w:t>
      </w:r>
    </w:p>
    <w:p w14:paraId="2C59E6AA" w14:textId="77777777" w:rsidR="005477F0" w:rsidRDefault="005477F0" w:rsidP="005477F0">
      <w:pPr>
        <w:shd w:val="clear" w:color="auto" w:fill="C9C9C9" w:themeFill="accent3" w:themeFillTint="99"/>
        <w:ind w:left="720"/>
      </w:pPr>
      <w:r w:rsidRPr="005477F0">
        <w:t>Request</w:t>
      </w:r>
    </w:p>
    <w:p w14:paraId="472954E0" w14:textId="066569FB" w:rsidR="005477F0" w:rsidRDefault="00000000" w:rsidP="005477F0">
      <w:pPr>
        <w:shd w:val="clear" w:color="auto" w:fill="C9C9C9" w:themeFill="accent3" w:themeFillTint="99"/>
        <w:ind w:left="720"/>
        <w:rPr>
          <w:shd w:val="clear" w:color="auto" w:fill="5B9BD5" w:themeFill="accent5"/>
        </w:rPr>
      </w:pPr>
      <w:hyperlink r:id="rId9" w:history="1">
        <w:r w:rsidR="005477F0" w:rsidRPr="00607E9B">
          <w:rPr>
            <w:rStyle w:val="Hyperlink"/>
            <w:shd w:val="clear" w:color="auto" w:fill="5B9BD5" w:themeFill="accent5"/>
          </w:rPr>
          <w:t>http://127.0.0.1:5000/voters</w:t>
        </w:r>
      </w:hyperlink>
    </w:p>
    <w:p w14:paraId="2DD49189" w14:textId="6C31A239" w:rsidR="005477F0" w:rsidRPr="005477F0" w:rsidRDefault="005477F0" w:rsidP="005477F0">
      <w:pPr>
        <w:shd w:val="clear" w:color="auto" w:fill="C9C9C9" w:themeFill="accent3" w:themeFillTint="99"/>
        <w:ind w:left="720"/>
        <w:rPr>
          <w:lang w:eastAsia="en-GB"/>
        </w:rPr>
      </w:pPr>
      <w:r w:rsidRPr="005477F0">
        <w:t xml:space="preserve">POST </w:t>
      </w:r>
      <w:r w:rsidRPr="005477F0">
        <w:br/>
      </w:r>
      <w:r w:rsidRPr="005477F0">
        <w:rPr>
          <w:lang w:eastAsia="en-GB"/>
        </w:rPr>
        <w:t>{"name": "Edwin Awariyah", "age": 2</w:t>
      </w:r>
      <w:r w:rsidRPr="005477F0">
        <w:t>0</w:t>
      </w:r>
      <w:r w:rsidRPr="005477F0">
        <w:rPr>
          <w:lang w:eastAsia="en-GB"/>
        </w:rPr>
        <w:t xml:space="preserve">, "major": "Computer </w:t>
      </w:r>
      <w:r w:rsidRPr="005477F0">
        <w:t>Engineering</w:t>
      </w:r>
      <w:r w:rsidRPr="005477F0">
        <w:rPr>
          <w:lang w:eastAsia="en-GB"/>
        </w:rPr>
        <w:t>", "class year group": "202</w:t>
      </w:r>
      <w:r w:rsidRPr="005477F0">
        <w:t>4</w:t>
      </w:r>
      <w:r w:rsidRPr="005477F0">
        <w:rPr>
          <w:lang w:eastAsia="en-GB"/>
        </w:rPr>
        <w:t>", "id": 1}</w:t>
      </w:r>
      <w:r w:rsidRPr="005477F0">
        <w:br/>
        <w:t>Response</w:t>
      </w:r>
      <w:r w:rsidRPr="005477F0">
        <w:br/>
        <w:t>200 (Ok)</w:t>
      </w:r>
      <w:r w:rsidRPr="005477F0">
        <w:br/>
      </w:r>
      <w:r w:rsidRPr="005477F0">
        <w:rPr>
          <w:lang w:eastAsia="en-GB"/>
        </w:rPr>
        <w:t>{'message': 'New voter registered successfully', '</w:t>
      </w:r>
      <w:proofErr w:type="spellStart"/>
      <w:r w:rsidRPr="005477F0">
        <w:rPr>
          <w:lang w:eastAsia="en-GB"/>
        </w:rPr>
        <w:t>voter_id</w:t>
      </w:r>
      <w:proofErr w:type="spellEnd"/>
      <w:r w:rsidRPr="005477F0">
        <w:rPr>
          <w:lang w:eastAsia="en-GB"/>
        </w:rPr>
        <w:t xml:space="preserve">': </w:t>
      </w:r>
      <w:r w:rsidRPr="005477F0">
        <w:t>1</w:t>
      </w:r>
      <w:r w:rsidRPr="005477F0">
        <w:rPr>
          <w:lang w:eastAsia="en-GB"/>
        </w:rPr>
        <w:t>}</w:t>
      </w:r>
    </w:p>
    <w:p w14:paraId="7A234B1B" w14:textId="77777777" w:rsidR="005477F0" w:rsidRPr="00084007" w:rsidRDefault="008423ED" w:rsidP="005477F0">
      <w:pPr>
        <w:rPr>
          <w:rStyle w:val="Heading2Char"/>
        </w:rPr>
      </w:pPr>
      <w:r w:rsidRPr="005477F0">
        <w:rPr>
          <w:noProof/>
        </w:rPr>
        <w:drawing>
          <wp:inline distT="0" distB="0" distL="0" distR="0" wp14:anchorId="16A615AD" wp14:editId="74D56B6A">
            <wp:extent cx="5724525" cy="3219450"/>
            <wp:effectExtent l="0" t="0" r="9525" b="0"/>
            <wp:docPr id="653822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2. De-registering a student as a voter.</w:t>
      </w:r>
      <w:r w:rsidR="00886C0D" w:rsidRPr="005477F0">
        <w:br/>
      </w:r>
      <w:r w:rsidRPr="005477F0">
        <w:t xml:space="preserve"> </w:t>
      </w:r>
      <w:r w:rsidRPr="005477F0">
        <w:tab/>
      </w:r>
      <w:r w:rsidR="00886C0D" w:rsidRPr="00084007">
        <w:rPr>
          <w:rStyle w:val="Heading2Char"/>
        </w:rPr>
        <w:t>a. A student may need to be de-registered once they leave campus.</w:t>
      </w:r>
    </w:p>
    <w:p w14:paraId="64E0F694" w14:textId="74A5ADD0" w:rsidR="005477F0" w:rsidRDefault="005477F0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lastRenderedPageBreak/>
        <w:t>Request</w:t>
      </w:r>
      <w:r w:rsidRPr="005477F0">
        <w:br/>
      </w:r>
      <w:hyperlink r:id="rId11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3705332F" w14:textId="7C22BFCF" w:rsidR="005477F0" w:rsidRPr="005477F0" w:rsidRDefault="005477F0" w:rsidP="00CC7D1F">
      <w:pPr>
        <w:shd w:val="clear" w:color="auto" w:fill="DBDBDB" w:themeFill="accent3" w:themeFillTint="66"/>
        <w:ind w:left="720"/>
        <w:rPr>
          <w:lang w:eastAsia="en-GB"/>
        </w:rPr>
      </w:pPr>
      <w:r w:rsidRPr="00CC7D1F">
        <w:t xml:space="preserve">DELETE </w:t>
      </w:r>
      <w:r w:rsidRPr="00CC7D1F">
        <w:br/>
        <w:t>{"name": "Edwin Awariyah", "age": 20, "major": "Computer Engineering", "class year group": "2024", "id": 1}</w:t>
      </w:r>
      <w:r w:rsidRPr="00CC7D1F">
        <w:br/>
        <w:t>Response</w:t>
      </w:r>
      <w:r w:rsidRPr="00CC7D1F">
        <w:br/>
        <w:t>200 (Ok)</w:t>
      </w:r>
      <w:r w:rsidRPr="00CC7D1F">
        <w:br/>
        <w:t>{</w:t>
      </w:r>
      <w:r w:rsidR="00CC7D1F" w:rsidRPr="00CC7D1F">
        <w:t xml:space="preserve"> </w:t>
      </w:r>
      <w:r w:rsidR="00CC7D1F" w:rsidRPr="00CC7D1F">
        <w:rPr>
          <w:lang w:eastAsia="en-GB"/>
        </w:rPr>
        <w:t>'message': 'Voter deregistered successfully'</w:t>
      </w:r>
      <w:r w:rsidRPr="005477F0">
        <w:rPr>
          <w:lang w:eastAsia="en-GB"/>
        </w:rPr>
        <w:t>}</w:t>
      </w:r>
    </w:p>
    <w:p w14:paraId="7028FA6C" w14:textId="77777777" w:rsidR="00CC7D1F" w:rsidRPr="00084007" w:rsidRDefault="008423ED" w:rsidP="005477F0">
      <w:pPr>
        <w:rPr>
          <w:rStyle w:val="Heading2Char"/>
        </w:rPr>
      </w:pPr>
      <w:r w:rsidRPr="005477F0">
        <w:rPr>
          <w:noProof/>
        </w:rPr>
        <w:drawing>
          <wp:inline distT="0" distB="0" distL="0" distR="0" wp14:anchorId="2CBDAFFB" wp14:editId="331CDEEC">
            <wp:extent cx="5724525" cy="3219450"/>
            <wp:effectExtent l="0" t="0" r="9525" b="0"/>
            <wp:docPr id="1786558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3. Updating a registered voter’s information.</w:t>
      </w:r>
      <w:r w:rsidR="00886C0D" w:rsidRPr="005477F0">
        <w:br/>
      </w:r>
      <w:r w:rsidRPr="005477F0">
        <w:t xml:space="preserve"> </w:t>
      </w:r>
      <w:r w:rsidRPr="005477F0">
        <w:tab/>
      </w:r>
      <w:r w:rsidR="00886C0D" w:rsidRPr="00084007">
        <w:rPr>
          <w:rStyle w:val="Heading2Char"/>
        </w:rPr>
        <w:t>a. A student’s year group, major or other information might change.</w:t>
      </w:r>
    </w:p>
    <w:p w14:paraId="6F1C033B" w14:textId="77777777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t>Request</w:t>
      </w:r>
      <w:r w:rsidRPr="005477F0">
        <w:br/>
      </w:r>
      <w:hyperlink r:id="rId13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20B4F455" w14:textId="01B2BE06" w:rsidR="00CC7D1F" w:rsidRPr="005477F0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PUT</w:t>
      </w:r>
      <w:r w:rsidRPr="00CC7D1F">
        <w:t xml:space="preserve"> 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 xml:space="preserve">", "class </w:t>
      </w:r>
      <w:r w:rsidRPr="00CC7D1F">
        <w:lastRenderedPageBreak/>
        <w:t>year group": "202</w:t>
      </w:r>
      <w:r>
        <w:t>5</w:t>
      </w:r>
      <w:r w:rsidRPr="00CC7D1F">
        <w:t>", "id": 1}</w:t>
      </w:r>
      <w:r w:rsidRPr="00CC7D1F">
        <w:br/>
        <w:t>Response</w:t>
      </w:r>
      <w:r w:rsidRPr="00CC7D1F">
        <w:br/>
        <w:t>200 (Ok)</w:t>
      </w:r>
      <w:r w:rsidRPr="00CC7D1F">
        <w:br/>
        <w:t xml:space="preserve">{ </w:t>
      </w:r>
      <w:r w:rsidRPr="00CC7D1F">
        <w:rPr>
          <w:lang w:eastAsia="en-GB"/>
        </w:rPr>
        <w:t xml:space="preserve">'message': 'Voter </w:t>
      </w:r>
      <w:r>
        <w:rPr>
          <w:lang w:eastAsia="en-GB"/>
        </w:rPr>
        <w:t>information updated</w:t>
      </w:r>
      <w:r w:rsidRPr="00CC7D1F">
        <w:rPr>
          <w:lang w:eastAsia="en-GB"/>
        </w:rPr>
        <w:t xml:space="preserve"> successfully'</w:t>
      </w:r>
      <w:r w:rsidRPr="005477F0">
        <w:rPr>
          <w:lang w:eastAsia="en-GB"/>
        </w:rPr>
        <w:t>}</w:t>
      </w:r>
    </w:p>
    <w:p w14:paraId="6A266F5C" w14:textId="77777777" w:rsidR="00CC7D1F" w:rsidRDefault="008423ED" w:rsidP="005477F0">
      <w:r w:rsidRPr="005477F0">
        <w:rPr>
          <w:noProof/>
        </w:rPr>
        <w:drawing>
          <wp:inline distT="0" distB="0" distL="0" distR="0" wp14:anchorId="42CA4F79" wp14:editId="31D70BA8">
            <wp:extent cx="5724525" cy="3219450"/>
            <wp:effectExtent l="0" t="0" r="9525" b="0"/>
            <wp:docPr id="122522702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4. Retrieving a registered voter.</w:t>
      </w:r>
    </w:p>
    <w:p w14:paraId="5F8B0146" w14:textId="77777777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 w:rsidRPr="005477F0">
        <w:t>Request</w:t>
      </w:r>
      <w:r w:rsidRPr="005477F0">
        <w:br/>
      </w:r>
      <w:hyperlink r:id="rId15" w:history="1">
        <w:r w:rsidRPr="00607E9B">
          <w:rPr>
            <w:rStyle w:val="Hyperlink"/>
            <w:shd w:val="clear" w:color="auto" w:fill="5B9BD5" w:themeFill="accent5"/>
          </w:rPr>
          <w:t>http://127.0.0.1:5000/voters/1</w:t>
        </w:r>
      </w:hyperlink>
    </w:p>
    <w:p w14:paraId="72BCC6FF" w14:textId="2F46858B" w:rsidR="00CC7D1F" w:rsidRPr="005477F0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GET</w:t>
      </w:r>
      <w:r w:rsidRPr="00CC7D1F">
        <w:t xml:space="preserve"> 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>", "class year group": "202</w:t>
      </w:r>
      <w:r>
        <w:t>5</w:t>
      </w:r>
      <w:r w:rsidRPr="00CC7D1F">
        <w:t>", "id": 1}</w:t>
      </w:r>
      <w:r w:rsidRPr="00CC7D1F">
        <w:br/>
        <w:t>Response</w:t>
      </w:r>
      <w:r w:rsidRPr="00CC7D1F">
        <w:br/>
        <w:t>200 (Ok)</w:t>
      </w:r>
      <w:r w:rsidRPr="00CC7D1F">
        <w:br/>
        <w:t>{"name": "Edwin</w:t>
      </w:r>
      <w:r>
        <w:t xml:space="preserve"> Nsoh</w:t>
      </w:r>
      <w:r w:rsidRPr="00CC7D1F">
        <w:t xml:space="preserve"> Awariyah", "age": 2</w:t>
      </w:r>
      <w:r>
        <w:t>1</w:t>
      </w:r>
      <w:r w:rsidRPr="00CC7D1F">
        <w:t xml:space="preserve">, "major": "Computer </w:t>
      </w:r>
      <w:r>
        <w:t>Science</w:t>
      </w:r>
      <w:r w:rsidRPr="00CC7D1F">
        <w:t>", "class year group": "202</w:t>
      </w:r>
      <w:r>
        <w:t>5</w:t>
      </w:r>
      <w:r w:rsidRPr="00CC7D1F">
        <w:t>", "id": 1}</w:t>
      </w:r>
    </w:p>
    <w:p w14:paraId="605A50AC" w14:textId="77777777" w:rsidR="00CC7D1F" w:rsidRDefault="008423ED" w:rsidP="005477F0">
      <w:r w:rsidRPr="005477F0">
        <w:rPr>
          <w:noProof/>
        </w:rPr>
        <w:lastRenderedPageBreak/>
        <w:drawing>
          <wp:inline distT="0" distB="0" distL="0" distR="0" wp14:anchorId="4F3A6893" wp14:editId="21181778">
            <wp:extent cx="5724525" cy="3219450"/>
            <wp:effectExtent l="0" t="0" r="9525" b="0"/>
            <wp:docPr id="6652017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5. Creating an election.</w:t>
      </w:r>
    </w:p>
    <w:p w14:paraId="5F66C32F" w14:textId="573E7043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7" w:history="1">
        <w:r w:rsidRPr="00607E9B">
          <w:rPr>
            <w:rStyle w:val="Hyperlink"/>
            <w:shd w:val="clear" w:color="auto" w:fill="5B9BD5" w:themeFill="accent5"/>
          </w:rPr>
          <w:t>http://127.0.0.1:5000/election</w:t>
        </w:r>
      </w:hyperlink>
      <w:r w:rsidR="00E0417E">
        <w:rPr>
          <w:rStyle w:val="Hyperlink"/>
          <w:shd w:val="clear" w:color="auto" w:fill="5B9BD5" w:themeFill="accent5"/>
        </w:rPr>
        <w:t>s</w:t>
      </w:r>
    </w:p>
    <w:p w14:paraId="524E395C" w14:textId="785FDCD2" w:rsidR="00CC7D1F" w:rsidRPr="00CC7D1F" w:rsidRDefault="00CC7D1F" w:rsidP="00CC7D1F">
      <w:pPr>
        <w:shd w:val="clear" w:color="auto" w:fill="DBDBDB" w:themeFill="accent3" w:themeFillTint="66"/>
        <w:ind w:left="720"/>
      </w:pPr>
      <w:r>
        <w:t xml:space="preserve">POST </w:t>
      </w:r>
      <w:r>
        <w:br/>
      </w:r>
      <w:r w:rsidRPr="00CC7D1F">
        <w:t xml:space="preserve">{"name": "Ashesi Student Council School Prefectship Election", "date": "2023-27-04", "candidates": {"1": {"name": "Keziah and </w:t>
      </w:r>
      <w:proofErr w:type="spellStart"/>
      <w:r w:rsidRPr="00CC7D1F">
        <w:t>Wofa</w:t>
      </w:r>
      <w:proofErr w:type="spellEnd"/>
      <w:r w:rsidRPr="00CC7D1F">
        <w:t xml:space="preserve">", "Slogan": "All Hands </w:t>
      </w:r>
      <w:proofErr w:type="gramStart"/>
      <w:r w:rsidRPr="00CC7D1F">
        <w:t>On</w:t>
      </w:r>
      <w:proofErr w:type="gramEnd"/>
      <w:r w:rsidRPr="00CC7D1F">
        <w:t xml:space="preserve"> Deck"}, "2": {"name": "Bernd and </w:t>
      </w:r>
      <w:proofErr w:type="spellStart"/>
      <w:r w:rsidRPr="00CC7D1F">
        <w:t>Jacskon</w:t>
      </w:r>
      <w:proofErr w:type="spellEnd"/>
      <w:r w:rsidRPr="00CC7D1F">
        <w:t>", "party": "Solid"}}</w:t>
      </w:r>
    </w:p>
    <w:p w14:paraId="045AC642" w14:textId="180372BB" w:rsidR="00CC7D1F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New election created successfully'}</w:t>
      </w:r>
    </w:p>
    <w:p w14:paraId="296026F7" w14:textId="77777777" w:rsidR="00CC7D1F" w:rsidRDefault="008423ED" w:rsidP="005477F0">
      <w:r w:rsidRPr="005477F0">
        <w:rPr>
          <w:noProof/>
        </w:rPr>
        <w:lastRenderedPageBreak/>
        <w:drawing>
          <wp:inline distT="0" distB="0" distL="0" distR="0" wp14:anchorId="73F35504" wp14:editId="5CB01172">
            <wp:extent cx="5724525" cy="3219450"/>
            <wp:effectExtent l="0" t="0" r="9525" b="0"/>
            <wp:docPr id="155111285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6. Retrieving an election (with its details).</w:t>
      </w:r>
    </w:p>
    <w:p w14:paraId="68C39CBB" w14:textId="58F6531D" w:rsidR="00CC7D1F" w:rsidRDefault="00CC7D1F" w:rsidP="00CC7D1F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19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3360AB52" w14:textId="69116F7A" w:rsidR="00CC7D1F" w:rsidRPr="00CC7D1F" w:rsidRDefault="00CC7D1F" w:rsidP="00CC7D1F">
      <w:pPr>
        <w:shd w:val="clear" w:color="auto" w:fill="DBDBDB" w:themeFill="accent3" w:themeFillTint="66"/>
        <w:ind w:left="720"/>
      </w:pPr>
      <w:r>
        <w:t xml:space="preserve">GET </w:t>
      </w:r>
      <w:r>
        <w:br/>
      </w:r>
      <w:r w:rsidRPr="00CC7D1F">
        <w:t xml:space="preserve">{"name": "Ashesi Student Council School Prefectship Election", "date": "2023-27-04", "candidates": {"1": {"name": "Keziah and </w:t>
      </w:r>
      <w:proofErr w:type="spellStart"/>
      <w:r w:rsidRPr="00CC7D1F">
        <w:t>Wofa</w:t>
      </w:r>
      <w:proofErr w:type="spellEnd"/>
      <w:r w:rsidRPr="00CC7D1F">
        <w:t xml:space="preserve">", "Slogan": "All Hands </w:t>
      </w:r>
      <w:proofErr w:type="gramStart"/>
      <w:r w:rsidRPr="00CC7D1F">
        <w:t>On</w:t>
      </w:r>
      <w:proofErr w:type="gramEnd"/>
      <w:r w:rsidRPr="00CC7D1F">
        <w:t xml:space="preserve"> Deck"}, "2": {"name": "Bernd and </w:t>
      </w:r>
      <w:proofErr w:type="spellStart"/>
      <w:r w:rsidRPr="00CC7D1F">
        <w:t>Jacskon</w:t>
      </w:r>
      <w:proofErr w:type="spellEnd"/>
      <w:r w:rsidRPr="00CC7D1F">
        <w:t>", "party": "Solid"}}</w:t>
      </w:r>
    </w:p>
    <w:p w14:paraId="1E992628" w14:textId="0DFFB0CA" w:rsidR="00CC7D1F" w:rsidRDefault="00CC7D1F" w:rsidP="00CC7D1F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</w:r>
      <w:r w:rsidRPr="00CC7D1F">
        <w:t xml:space="preserve">{"name": "Ashesi Student Council School Prefectship Election", "date": "2023-27-04", "candidates": {"1": {"name": "Keziah and </w:t>
      </w:r>
      <w:proofErr w:type="spellStart"/>
      <w:r w:rsidRPr="00CC7D1F">
        <w:t>Wofa</w:t>
      </w:r>
      <w:proofErr w:type="spellEnd"/>
      <w:r w:rsidRPr="00CC7D1F">
        <w:t xml:space="preserve">", "Slogan": "All Hands </w:t>
      </w:r>
      <w:proofErr w:type="gramStart"/>
      <w:r w:rsidRPr="00CC7D1F">
        <w:t>On</w:t>
      </w:r>
      <w:proofErr w:type="gramEnd"/>
      <w:r w:rsidRPr="00CC7D1F">
        <w:t xml:space="preserve"> Deck"}, "2": {"name": "Bernd and </w:t>
      </w:r>
      <w:proofErr w:type="spellStart"/>
      <w:r w:rsidRPr="00CC7D1F">
        <w:t>Jacskon</w:t>
      </w:r>
      <w:proofErr w:type="spellEnd"/>
      <w:r w:rsidRPr="00CC7D1F">
        <w:t>", "party": "Solid"}}</w:t>
      </w:r>
    </w:p>
    <w:p w14:paraId="3E71DE16" w14:textId="77777777" w:rsidR="00E83739" w:rsidRPr="00084007" w:rsidRDefault="008423ED" w:rsidP="005477F0">
      <w:pPr>
        <w:rPr>
          <w:rStyle w:val="Heading1Char"/>
        </w:rPr>
      </w:pPr>
      <w:r w:rsidRPr="005477F0">
        <w:rPr>
          <w:noProof/>
        </w:rPr>
        <w:lastRenderedPageBreak/>
        <w:drawing>
          <wp:inline distT="0" distB="0" distL="0" distR="0" wp14:anchorId="45427295" wp14:editId="0630EB90">
            <wp:extent cx="5724525" cy="3219450"/>
            <wp:effectExtent l="0" t="0" r="9525" b="0"/>
            <wp:docPr id="3962919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7. Deleting an election.</w:t>
      </w:r>
    </w:p>
    <w:p w14:paraId="3161D739" w14:textId="31D7CAD4" w:rsidR="00E83739" w:rsidRDefault="00E83739" w:rsidP="00E83739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1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1</w:t>
        </w:r>
      </w:hyperlink>
    </w:p>
    <w:p w14:paraId="118A6865" w14:textId="7AA3AF51" w:rsidR="00E83739" w:rsidRPr="00CC7D1F" w:rsidRDefault="00E83739" w:rsidP="00E83739">
      <w:pPr>
        <w:shd w:val="clear" w:color="auto" w:fill="DBDBDB" w:themeFill="accent3" w:themeFillTint="66"/>
        <w:ind w:left="720"/>
      </w:pPr>
      <w:r>
        <w:t xml:space="preserve">DELETE </w:t>
      </w:r>
      <w:r>
        <w:br/>
      </w:r>
      <w:r w:rsidRPr="00CC7D1F">
        <w:t xml:space="preserve">{"name": "Ashesi Student Council School Prefectship Election", "date": "2023-27-04", "candidates": {"1": {"name": "Keziah and </w:t>
      </w:r>
      <w:proofErr w:type="spellStart"/>
      <w:r w:rsidRPr="00CC7D1F">
        <w:t>Wofa</w:t>
      </w:r>
      <w:proofErr w:type="spellEnd"/>
      <w:r w:rsidRPr="00CC7D1F">
        <w:t xml:space="preserve">", "Slogan": "All Hands </w:t>
      </w:r>
      <w:proofErr w:type="gramStart"/>
      <w:r w:rsidRPr="00CC7D1F">
        <w:t>On</w:t>
      </w:r>
      <w:proofErr w:type="gramEnd"/>
      <w:r w:rsidRPr="00CC7D1F">
        <w:t xml:space="preserve"> Deck"}, "2": {"name": "Bernd and </w:t>
      </w:r>
      <w:proofErr w:type="spellStart"/>
      <w:r w:rsidRPr="00CC7D1F">
        <w:t>Jacskon</w:t>
      </w:r>
      <w:proofErr w:type="spellEnd"/>
      <w:r w:rsidRPr="00CC7D1F">
        <w:t>", "party": "Solid"}}</w:t>
      </w:r>
    </w:p>
    <w:p w14:paraId="4F809A3D" w14:textId="77777777" w:rsidR="00E83739" w:rsidRDefault="00E83739" w:rsidP="00E83739">
      <w:pPr>
        <w:shd w:val="clear" w:color="auto" w:fill="DBDBDB" w:themeFill="accent3" w:themeFillTint="66"/>
        <w:ind w:left="720"/>
      </w:pPr>
      <w:r>
        <w:t>Response</w:t>
      </w:r>
      <w:r>
        <w:br/>
        <w:t>200 (Ok)</w:t>
      </w:r>
      <w:r>
        <w:br/>
        <w:t xml:space="preserve">{ </w:t>
      </w:r>
      <w:r>
        <w:rPr>
          <w:lang w:eastAsia="en-GB"/>
        </w:rPr>
        <w:t>'message': 'Election deleted successfully'}</w:t>
      </w:r>
      <w:r w:rsidR="008423ED" w:rsidRPr="005477F0">
        <w:rPr>
          <w:noProof/>
        </w:rPr>
        <w:lastRenderedPageBreak/>
        <w:drawing>
          <wp:inline distT="0" distB="0" distL="0" distR="0" wp14:anchorId="6CE37199" wp14:editId="65BD09CB">
            <wp:extent cx="5724525" cy="3219450"/>
            <wp:effectExtent l="0" t="0" r="9525" b="0"/>
            <wp:docPr id="117274962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6C0D" w:rsidRPr="005477F0">
        <w:br/>
      </w:r>
      <w:r w:rsidR="00886C0D" w:rsidRPr="00084007">
        <w:rPr>
          <w:rStyle w:val="Heading1Char"/>
        </w:rPr>
        <w:t>8. Voting in an election.</w:t>
      </w:r>
    </w:p>
    <w:p w14:paraId="178AC2EE" w14:textId="1271F969" w:rsidR="00E83739" w:rsidRDefault="00E83739" w:rsidP="00E83739">
      <w:pPr>
        <w:shd w:val="clear" w:color="auto" w:fill="DBDBDB" w:themeFill="accent3" w:themeFillTint="66"/>
        <w:ind w:left="720"/>
        <w:rPr>
          <w:shd w:val="clear" w:color="auto" w:fill="5B9BD5" w:themeFill="accent5"/>
        </w:rPr>
      </w:pPr>
      <w:r>
        <w:t>Request</w:t>
      </w:r>
      <w:r>
        <w:br/>
      </w:r>
      <w:hyperlink r:id="rId23" w:history="1">
        <w:r w:rsidR="00E0417E" w:rsidRPr="00607E9B">
          <w:rPr>
            <w:rStyle w:val="Hyperlink"/>
            <w:shd w:val="clear" w:color="auto" w:fill="5B9BD5" w:themeFill="accent5"/>
          </w:rPr>
          <w:t>http://127.0.0.1:5000/elections/vote/1</w:t>
        </w:r>
      </w:hyperlink>
    </w:p>
    <w:p w14:paraId="4164DDC8" w14:textId="3F40C52F" w:rsidR="00E83739" w:rsidRDefault="00E83739" w:rsidP="00E83739">
      <w:pPr>
        <w:shd w:val="clear" w:color="auto" w:fill="DBDBDB" w:themeFill="accent3" w:themeFillTint="66"/>
        <w:ind w:left="720"/>
      </w:pPr>
      <w:r>
        <w:t xml:space="preserve">PUT </w:t>
      </w:r>
      <w:r>
        <w:br/>
        <w:t>{"</w:t>
      </w:r>
      <w:proofErr w:type="spellStart"/>
      <w:r>
        <w:t>voter_id</w:t>
      </w:r>
      <w:proofErr w:type="spellEnd"/>
      <w:r>
        <w:t>": "1", "</w:t>
      </w:r>
      <w:proofErr w:type="spellStart"/>
      <w:r>
        <w:t>candidate_id</w:t>
      </w:r>
      <w:proofErr w:type="spellEnd"/>
      <w:r>
        <w:t>": "1"}</w:t>
      </w:r>
    </w:p>
    <w:p w14:paraId="559D19C5" w14:textId="7B86140C" w:rsidR="00E83739" w:rsidRDefault="00E83739" w:rsidP="00E83739">
      <w:pPr>
        <w:shd w:val="clear" w:color="auto" w:fill="DBDBDB" w:themeFill="accent3" w:themeFillTint="66"/>
        <w:ind w:left="720"/>
        <w:rPr>
          <w:lang w:eastAsia="en-GB"/>
        </w:rPr>
      </w:pPr>
      <w:r>
        <w:t>Response</w:t>
      </w:r>
      <w:r>
        <w:br/>
        <w:t>200 (Ok)</w:t>
      </w:r>
      <w:r>
        <w:br/>
      </w:r>
      <w:r>
        <w:lastRenderedPageBreak/>
        <w:t xml:space="preserve">{ </w:t>
      </w:r>
      <w:r>
        <w:rPr>
          <w:lang w:eastAsia="en-GB"/>
        </w:rPr>
        <w:t>'message': Vote cast successfully'}</w:t>
      </w:r>
      <w:r w:rsidRPr="005477F0">
        <w:rPr>
          <w:noProof/>
        </w:rPr>
        <w:drawing>
          <wp:inline distT="0" distB="0" distL="0" distR="0" wp14:anchorId="3A2BA592" wp14:editId="377BA403">
            <wp:extent cx="5724525" cy="3219450"/>
            <wp:effectExtent l="0" t="0" r="9525" b="0"/>
            <wp:docPr id="2137274049" name="Picture 21372740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BC23D" w14:textId="0AB4A73E" w:rsidR="008E1026" w:rsidRPr="005477F0" w:rsidRDefault="008423ED" w:rsidP="00E83739">
      <w:pPr>
        <w:shd w:val="clear" w:color="auto" w:fill="DBDBDB" w:themeFill="accent3" w:themeFillTint="66"/>
        <w:ind w:left="720"/>
      </w:pPr>
      <w:r w:rsidRPr="005477F0">
        <w:rPr>
          <w:noProof/>
        </w:rPr>
        <w:drawing>
          <wp:inline distT="0" distB="0" distL="0" distR="0" wp14:anchorId="25F05C7B" wp14:editId="2D19BDF4">
            <wp:extent cx="5724525" cy="3219450"/>
            <wp:effectExtent l="0" t="0" r="9525" b="0"/>
            <wp:docPr id="203209611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E1026" w:rsidRPr="005477F0" w:rsidSect="006F25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2NLU0MjMxszA3tDBQ0lEKTi0uzszPAykwrQUAQ8zBzCwAAAA="/>
  </w:docVars>
  <w:rsids>
    <w:rsidRoot w:val="00886C0D"/>
    <w:rsid w:val="00083E71"/>
    <w:rsid w:val="00084007"/>
    <w:rsid w:val="00142801"/>
    <w:rsid w:val="005477F0"/>
    <w:rsid w:val="006F2522"/>
    <w:rsid w:val="008423ED"/>
    <w:rsid w:val="00886C0D"/>
    <w:rsid w:val="008E1026"/>
    <w:rsid w:val="00CC7D1F"/>
    <w:rsid w:val="00E0417E"/>
    <w:rsid w:val="00E83739"/>
    <w:rsid w:val="00F6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032C8"/>
  <w15:chartTrackingRefBased/>
  <w15:docId w15:val="{72B95ECB-0201-47D5-8FCB-9C81F6B66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739"/>
  </w:style>
  <w:style w:type="paragraph" w:styleId="Heading1">
    <w:name w:val="heading 1"/>
    <w:basedOn w:val="Normal"/>
    <w:next w:val="Normal"/>
    <w:link w:val="Heading1Char"/>
    <w:uiPriority w:val="9"/>
    <w:qFormat/>
    <w:rsid w:val="000840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0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layer--absolute">
    <w:name w:val="textlayer--absolute"/>
    <w:basedOn w:val="DefaultParagraphFont"/>
    <w:rsid w:val="00886C0D"/>
  </w:style>
  <w:style w:type="character" w:styleId="Hyperlink">
    <w:name w:val="Hyperlink"/>
    <w:basedOn w:val="DefaultParagraphFont"/>
    <w:uiPriority w:val="99"/>
    <w:unhideWhenUsed/>
    <w:rsid w:val="005477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7F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84007"/>
    <w:pPr>
      <w:spacing w:after="0" w:line="240" w:lineRule="auto"/>
    </w:pPr>
    <w:rPr>
      <w:rFonts w:asciiTheme="minorHAnsi" w:hAnsiTheme="minorHAnsi" w:cstheme="minorBid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084007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1Char1">
    <w:name w:val="Heading 1 Char1"/>
    <w:basedOn w:val="DefaultParagraphFont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40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2Char1">
    <w:name w:val="Heading 2 Char1"/>
    <w:basedOn w:val="DefaultParagraphFont"/>
    <w:uiPriority w:val="9"/>
    <w:semiHidden/>
    <w:rsid w:val="000840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0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5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1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91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0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5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98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660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70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55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66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5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127.0.0.1:5000/voters/1" TargetMode="External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hyperlink" Target="http://127.0.0.1:5000/elections/1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hyperlink" Target="http://127.0.0.1:5000/election/1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hyperlink" Target="https://github.com/Ashesi-Org/50932024_lab_4" TargetMode="External"/><Relationship Id="rId11" Type="http://schemas.openxmlformats.org/officeDocument/2006/relationships/hyperlink" Target="http://127.0.0.1:5000/voters/1" TargetMode="External"/><Relationship Id="rId24" Type="http://schemas.openxmlformats.org/officeDocument/2006/relationships/image" Target="media/image11.png"/><Relationship Id="rId5" Type="http://schemas.openxmlformats.org/officeDocument/2006/relationships/hyperlink" Target="https://ashesi.instructure.com/courses/1752/assignments/26356/submissions/2126" TargetMode="External"/><Relationship Id="rId15" Type="http://schemas.openxmlformats.org/officeDocument/2006/relationships/hyperlink" Target="http://127.0.0.1:5000/voters/1" TargetMode="External"/><Relationship Id="rId23" Type="http://schemas.openxmlformats.org/officeDocument/2006/relationships/hyperlink" Target="http://127.0.0.1:5000/elections/vote/1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://127.0.0.1:5000/elections/1" TargetMode="External"/><Relationship Id="rId4" Type="http://schemas.openxmlformats.org/officeDocument/2006/relationships/image" Target="media/image1.png"/><Relationship Id="rId9" Type="http://schemas.openxmlformats.org/officeDocument/2006/relationships/hyperlink" Target="http://127.0.0.1:5000/voters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0</Pages>
  <Words>541</Words>
  <Characters>308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6</cp:revision>
  <dcterms:created xsi:type="dcterms:W3CDTF">2023-04-08T02:52:00Z</dcterms:created>
  <dcterms:modified xsi:type="dcterms:W3CDTF">2023-04-10T01:03:00Z</dcterms:modified>
</cp:coreProperties>
</file>